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Vertica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f350c59170b50cd19a5fc372b52e4c2f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076325"/>
            <wp:effectExtent b="0" l="0" r="0" t="0"/>
            <wp:docPr descr="Vertica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f350c59170b50cd19a5fc372b52e4c2f&amp;pid=cdx&amp;w=320&amp;h=113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07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Verti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nalytical data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ed for demanding data analytics use cases, offering high performance, scalability, and efficient storag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Here’s a concise overview of Vertica, along with five free reference links for further learning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ertica Overview</w:t>
      </w:r>
      <w:r>
        <w:t xml:space="preserve">: Vertica is an analytical database that excels in handling large-scale data analytics.</w:t>
      </w:r>
      <w:r>
        <w:t xml:space="preserve"> </w:t>
      </w:r>
      <w:hyperlink r:id="rId26">
        <w:r>
          <w:rPr>
            <w:rStyle w:val="Hyperlink"/>
          </w:rPr>
          <w:t xml:space="preserve">It provides impressive performance, efficient storage, and flexibility in licensing option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You can explore more details on the</w:t>
        </w:r>
      </w:hyperlink>
      <w:r>
        <w:t xml:space="preserve"> </w:t>
      </w:r>
      <w:hyperlink r:id="rId26">
        <w:r>
          <w:rPr>
            <w:rStyle w:val="Hyperlink"/>
          </w:rPr>
          <w:t xml:space="preserve">official Vertica websit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ertica SQL Reference Manual</w:t>
      </w:r>
      <w:r>
        <w:t xml:space="preserve">: Dive into the Vertica Structured Query Language (SQL) with the</w:t>
      </w:r>
      <w:r>
        <w:t xml:space="preserve"> </w:t>
      </w:r>
      <w:hyperlink r:id="rId27">
        <w:r>
          <w:rPr>
            <w:rStyle w:val="Hyperlink"/>
          </w:rPr>
          <w:t xml:space="preserve">Vertica SQL Reference Manual</w:t>
        </w:r>
      </w:hyperlink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This guide covers system limits, SQL language elements, data types, functions, and statements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ertica Community Edition (CE)</w:t>
      </w:r>
      <w:r>
        <w:t xml:space="preserve">: Get hands-on experience by downloading the</w:t>
      </w:r>
      <w:r>
        <w:t xml:space="preserve"> </w:t>
      </w:r>
      <w:hyperlink r:id="rId28">
        <w:r>
          <w:rPr>
            <w:rStyle w:val="Hyperlink"/>
          </w:rPr>
          <w:t xml:space="preserve">Vertica Community Edition</w:t>
        </w:r>
      </w:hyperlink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It includes all features, built-in machine learning capabilities, and supports up to 3 nodes and 1 TB of data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ertica 10.1.x Documentation</w:t>
      </w:r>
      <w:r>
        <w:t xml:space="preserve">: Explore topics like trying Vertica for free, understanding Enterprise Mode vs.</w:t>
      </w:r>
      <w:r>
        <w:t xml:space="preserve"> </w:t>
      </w:r>
      <w:hyperlink r:id="rId26">
        <w:r>
          <w:rPr>
            <w:rStyle w:val="Hyperlink"/>
          </w:rPr>
          <w:t xml:space="preserve">Eon Mode, connecting third-party tools, and leveraging machine learning tools in the</w:t>
        </w:r>
      </w:hyperlink>
      <w:r>
        <w:t xml:space="preserve"> </w:t>
      </w:r>
      <w:hyperlink r:id="rId29">
        <w:r>
          <w:rPr>
            <w:rStyle w:val="Hyperlink"/>
          </w:rPr>
          <w:t xml:space="preserve">Vertica 10.1.x Documentation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User Reviews</w:t>
      </w:r>
      <w:r>
        <w:t xml:space="preserve">: Learn from peers who have used Vertica. They appreciate its speed, scalability, and flexibility across on-premises and cloud deployments.</w:t>
      </w:r>
      <w:r>
        <w:t xml:space="preserve"> </w:t>
      </w:r>
      <w:hyperlink r:id="rId26">
        <w:r>
          <w:rPr>
            <w:rStyle w:val="Hyperlink"/>
          </w:rPr>
          <w:t xml:space="preserve">Check out their insights on</w:t>
        </w:r>
      </w:hyperlink>
      <w:r>
        <w:t xml:space="preserve"> </w:t>
      </w:r>
      <w:hyperlink r:id="rId30">
        <w:r>
          <w:rPr>
            <w:rStyle w:val="Hyperlink"/>
          </w:rPr>
          <w:t xml:space="preserve">SelectHub</w:t>
        </w:r>
      </w:hyperlink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Remember, Vertica is a powerful tool for data analytics, and these resources will help you explore its capabilities further! 🚀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30" Target="https://www.selecthub.com/p/big-data-analytics-tools/vertica/" TargetMode="External" /><Relationship Type="http://schemas.openxmlformats.org/officeDocument/2006/relationships/hyperlink" Id="rId29" Target="https://www.vertica.com/docs/10.1.x/HTML/Content/Home.htm" TargetMode="External" /><Relationship Type="http://schemas.openxmlformats.org/officeDocument/2006/relationships/hyperlink" Id="rId27" Target="https://www.vertica.com/docs/9.2.x/HTML/Content/Authoring/SQLReferenceManual/SQLReferenceManual.htm" TargetMode="External" /><Relationship Type="http://schemas.openxmlformats.org/officeDocument/2006/relationships/hyperlink" Id="rId26" Target="https://www.vertica.com/overview/" TargetMode="External" /><Relationship Type="http://schemas.openxmlformats.org/officeDocument/2006/relationships/hyperlink" Id="rId28" Target="https://www.vertica.com/tr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www.selecthub.com/p/big-data-analytics-tools/vertica/" TargetMode="External" /><Relationship Type="http://schemas.openxmlformats.org/officeDocument/2006/relationships/hyperlink" Id="rId29" Target="https://www.vertica.com/docs/10.1.x/HTML/Content/Home.htm" TargetMode="External" /><Relationship Type="http://schemas.openxmlformats.org/officeDocument/2006/relationships/hyperlink" Id="rId27" Target="https://www.vertica.com/docs/9.2.x/HTML/Content/Authoring/SQLReferenceManual/SQLReferenceManual.htm" TargetMode="External" /><Relationship Type="http://schemas.openxmlformats.org/officeDocument/2006/relationships/hyperlink" Id="rId26" Target="https://www.vertica.com/overview/" TargetMode="External" /><Relationship Type="http://schemas.openxmlformats.org/officeDocument/2006/relationships/hyperlink" Id="rId28" Target="https://www.vertica.com/tr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07Z</dcterms:created>
  <dcterms:modified xsi:type="dcterms:W3CDTF">2024-03-23T04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